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F669" w14:textId="77777777" w:rsidR="00875B84" w:rsidRPr="00875B84" w:rsidRDefault="00875B84" w:rsidP="00875B84">
      <w:pPr>
        <w:rPr>
          <w:i/>
          <w:iCs/>
        </w:rPr>
      </w:pPr>
      <w:r w:rsidRPr="00875B84">
        <w:rPr>
          <w:i/>
          <w:iCs/>
        </w:rPr>
        <w:t>Do immigrants to the U.S. present a fiscal burden or do they contribute more to the economy than they cost? </w:t>
      </w:r>
    </w:p>
    <w:p w14:paraId="7052FA5D" w14:textId="77777777" w:rsidR="00D15BD5" w:rsidRPr="00754DBB" w:rsidRDefault="00D15BD5">
      <w:pPr>
        <w:rPr>
          <w:i/>
          <w:iCs/>
        </w:rPr>
      </w:pPr>
    </w:p>
    <w:sectPr w:rsidR="00D15BD5" w:rsidRPr="00754D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DQysDQ3MLc0szRQ0lEKTi0uzszPAykwrAUApZf0MywAAAA="/>
  </w:docVars>
  <w:rsids>
    <w:rsidRoot w:val="00875B84"/>
    <w:rsid w:val="00683AD3"/>
    <w:rsid w:val="00754DBB"/>
    <w:rsid w:val="00875B84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C37EF"/>
  <w15:chartTrackingRefBased/>
  <w15:docId w15:val="{1FDAFC99-65E9-47F5-ADB4-372C3FC20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46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3</cp:revision>
  <dcterms:created xsi:type="dcterms:W3CDTF">2022-03-31T09:06:00Z</dcterms:created>
  <dcterms:modified xsi:type="dcterms:W3CDTF">2022-03-31T09:07:00Z</dcterms:modified>
</cp:coreProperties>
</file>